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ing</w:t>
      </w:r>
      <w:r>
        <w:t xml:space="preserve"> </w:t>
      </w:r>
      <w:r>
        <w:t xml:space="preserve">Position</w:t>
      </w:r>
      <w:r>
        <w:t xml:space="preserve"> </w:t>
      </w:r>
      <w:r>
        <w:t xml:space="preserve">in</w:t>
      </w:r>
      <w:r>
        <w:t xml:space="preserve"> </w:t>
      </w:r>
      <w:r>
        <w:t xml:space="preserve">Singapore</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ingapore Theatre Collective</w:t>
      </w:r>
      <w:r>
        <w:br/>
      </w:r>
      <w:r>
        <w:t xml:space="preserve">123 Arts Boulevard</w:t>
      </w:r>
      <w:r>
        <w:br/>
      </w:r>
      <w:r>
        <w:t xml:space="preserve">Singapore 018976</w:t>
      </w:r>
    </w:p>
    <w:bookmarkStart w:id="20" w:name="Xe55df6ac72053e40fc27dab75ec3bddbedd7e57"/>
    <w:p>
      <w:pPr>
        <w:pStyle w:val="Heading2"/>
      </w:pPr>
      <w:r>
        <w:t xml:space="preserve">Subject: Internship Application for Acting Development Program</w:t>
      </w:r>
    </w:p>
    <w:p>
      <w:pPr>
        <w:pStyle w:val="FirstParagraph"/>
      </w:pPr>
      <w:r>
        <w:t xml:space="preserve">Dear Hiring Manager,</w:t>
      </w:r>
    </w:p>
    <w:p>
      <w:pPr>
        <w:pStyle w:val="BodyText"/>
      </w:pPr>
      <w:r>
        <w:t xml:space="preserve">It is with profound enthusiasm and unwavering dedication that I submit my application as an aspiring Actor seeking the prestigious Acting Internship at Singapore Theatre Collective. This Internship Application Letter represents not merely a professional opportunity, but a vital step toward realizing my artistic vision within the dynamic cultural landscape of Singapore. Having meticulously researched your institution’s commitment to nurturing emerging talent through immersive training and international collaborations, I am confident that my background aligns precisely with the values driving your innovative approach to performing arts in Singapore.</w:t>
      </w:r>
    </w:p>
    <w:p>
      <w:pPr>
        <w:pStyle w:val="BodyText"/>
      </w:pPr>
      <w:r>
        <w:t xml:space="preserve">My journey as an Actor began at a young age, nurtured by rigorous classical training at the National Drama Academy of Kuala Lumpur. I honed my craft through over 15 stage productions spanning Shakespearean tragedy to contemporary Malaysian social dramas, including lead roles in *Hamlet* and *Cempaka*, where I earned critical acclaim for my nuanced character studies. However, it was a transformative exchange program in Tokyo that crystallized my aspiration to work within Southeast Asia’s most culturally sophisticated hub—Singapore. Witnessing the seamless fusion of traditional Malay performances with cutting-edge digital theater at Singapore's Esplanade Theatre ignited my passion for collaborative storytelling on an international scale. This experience solidified my conviction that Singapore is not merely a location, but the essential crucible where global and local narratives converge—a truth I now embrace as "Singapore Singapore" in its most vibrant embodiment.</w:t>
      </w:r>
    </w:p>
    <w:p>
      <w:pPr>
        <w:pStyle w:val="BodyText"/>
      </w:pPr>
      <w:r>
        <w:t xml:space="preserve">What distinguishes this Internship Application Letter from others is my specialized preparation for the unique demands of the Singapore arts ecosystem. I have mastered Singlish colloquialisms through immersive community work at Jurong East Community Centre, while developing bilingual monologues in English and Mandarin that reflect Singapore's multicultural identity. My recent project, *The Lion City Tapestry*, a student-produced film exploring intergenerational immigrant stories across Singaporean neighborhoods, demonstrated my ability to translate authentic local voices onto the stage—a skill directly applicable to your upcoming "Heritage Voices" series. I understand that in "Singapore Singapore," artistic excellence demands cultural intelligence as much as technical skill, and I have devoted myself to understanding this balance through volunteer work with the National Arts Council's youth initiatives.</w:t>
      </w:r>
    </w:p>
    <w:p>
      <w:pPr>
        <w:pStyle w:val="BodyText"/>
      </w:pPr>
      <w:r>
        <w:t xml:space="preserve">My academic foundation includes a Bachelor of Fine Arts in Performance Studies from Nanyang Technological University, where I specialized in physical theater under Professor Lim Hooi Yew, whose mentorship on "body memory" techniques has profoundly shaped my approach. During my studies, I co-founded the NTU Theatre Lab to develop site-specific performances for Singapore's public parks—a project that required navigating complex permits and community engagement within our city-state's unique urban framework. This experience taught me to thrive amid Singapore's meticulous administrative environment while maintaining artistic integrity—exactly the professionalism your internship seeks in an Actor intern.</w:t>
      </w:r>
    </w:p>
    <w:p>
      <w:pPr>
        <w:pStyle w:val="BodyText"/>
      </w:pPr>
      <w:r>
        <w:t xml:space="preserve">What fuels my application transcends professional ambition: I seek to contribute to Singapore’s narrative as an Actor who embodies its spirit. The city-state’s "Singapore Singapore" ethos—where 45% of residents speak multiple languages, and traditions from Chinese opera to Malay *wayang kulit* coexist with avant-garde digital installations—demands an Artist capable of fluid cultural navigation. In my recent role as assistant director for the Singapore Fringe Festival's *Diaspora Diaries* project, I collaborated with 12 international artists to create a performance blending Indian Kathak with Singlish rap. This experience mirrored your organization’s mission to "elevate storytelling through cross-cultural dialogue," and I am eager to bring that same collaborative energy to your team.</w:t>
      </w:r>
    </w:p>
    <w:p>
      <w:pPr>
        <w:pStyle w:val="BodyText"/>
      </w:pPr>
      <w:r>
        <w:t xml:space="preserve">I recognize that Singapore’s performing arts sector operates at the intersection of tradition and innovation, demanding an Artist who is both disciplined and adaptable. My training in Laban Movement Analysis has equipped me with the physical versatility required for contemporary Singaporean productions, while my experience managing social media campaigns for local theater groups demonstrates my understanding of modern audience engagement. Crucially, I have already begun building relationships within Singapore’s artistic community: I recently connected with your associate director during the 2023 Southeast Asia Arts Summit and was inspired by their vision to "make theater accessible across all neighborhoods of Singapore."</w:t>
      </w:r>
    </w:p>
    <w:p>
      <w:pPr>
        <w:pStyle w:val="BodyText"/>
      </w:pPr>
      <w:r>
        <w:t xml:space="preserve">As an Actor preparing for a career that will inevitably intersect with global stages, I believe my commitment to Singapore's artistic future is paramount. The city-state’s unique position as ASEAN’s cultural hub offers unparalleled opportunities to develop work that resonates locally while speaking internationally—a reality I’ve embraced through my collaboration with Singaporean playwrights on new scripts exploring urban identity. This Internship Application Letter serves as a testament to my readiness to contribute meaningfully from Day 1, whether in rehearsal room preparations, community outreach at the People’s Park Complex, or assisting in your upcoming *Singapore Stories* touring production.</w:t>
      </w:r>
    </w:p>
    <w:p>
      <w:pPr>
        <w:pStyle w:val="BodyText"/>
      </w:pPr>
      <w:r>
        <w:t xml:space="preserve">I am prepared to relocate immediately and have secured accommodation near your Singapore headquarters at 123 Arts Boulevard. My portfolio—including video samples from *The Lion City Tapestry*, a bilingual monologue performance at the Singapore International Festival of Arts, and documentation of community theater workshops—will be available upon request. I respectfully request an interview at your earliest convenience to discuss how my skills in cultural sensitivity, physical storytelling, and collaborative spirit can serve the continued excellence of Singapore Theatre Collective.</w:t>
      </w:r>
    </w:p>
    <w:p>
      <w:pPr>
        <w:pStyle w:val="BodyText"/>
      </w:pPr>
      <w:r>
        <w:t xml:space="preserve">Thank you for considering my application. I eagerly anticipate the possibility of contributing to "Singapore Singapore" as its next generation of storytellers grows under your guidance. It is not merely an internship I seek—it is an invitation to become part of a living, breathing artistic legacy that defines the very soul of this remarkable city-stat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ing Position in Singapore</dc:title>
  <dc:creator/>
  <dc:language>en</dc:language>
  <cp:keywords/>
  <dcterms:created xsi:type="dcterms:W3CDTF">2026-07-21T00:21:20Z</dcterms:created>
  <dcterms:modified xsi:type="dcterms:W3CDTF">2026-07-21T00:21:20Z</dcterms:modified>
</cp:coreProperties>
</file>

<file path=docProps/custom.xml><?xml version="1.0" encoding="utf-8"?>
<Properties xmlns="http://schemas.openxmlformats.org/officeDocument/2006/custom-properties" xmlns:vt="http://schemas.openxmlformats.org/officeDocument/2006/docPropsVTypes"/>
</file>